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5cad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8d5e5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3be72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3e687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b58c32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2e56252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de01e1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610847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3:14:29Z</dcterms:created>
  <dcterms:modified xsi:type="dcterms:W3CDTF">2022-01-09T13:14:29Z</dcterms:modified>
</cp:coreProperties>
</file>